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t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t</m:t>
            </m:r>
          </m:den>
        </m:f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t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2</m:t>
        </m:r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8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t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+</m:t>
            </m:r>
            <m:r>
              <m:t>75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sSup>
          <m:e>
            <m:r>
              <m:rPr>
                <m:sty m:val="p"/>
              </m:rPr>
              <m:t>e</m:t>
            </m:r>
          </m:e>
          <m:sup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t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</m: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t</m:t>
            </m:r>
          </m:den>
        </m:f>
        <m:r>
          <m:rPr>
            <m:sty m:val="p"/>
          </m:rPr>
          <m:t>+</m:t>
        </m:r>
        <m:r>
          <m:t>t</m:t>
        </m:r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t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exp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r>
                      <m:t>t</m:t>
                    </m:r>
                  </m:e>
                </m:rad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t</m:t>
                </m:r>
              </m:e>
            </m:rad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t>t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1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3</m:t>
        </m:r>
        <m:r>
          <m:t>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s</m:t>
            </m:r>
            <m:r>
              <m:rPr>
                <m:sty m:val="p"/>
              </m:rPr>
              <m:t>−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3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−</m:t>
            </m:r>
            <m:r>
              <m:t>2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t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s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t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s</m:t>
            </m:r>
          </m:num>
          <m:den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s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2</m:t>
        </m:r>
        <m:r>
          <m:t>s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2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t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4</m:t>
        </m:r>
        <m:r>
          <m:t>t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w</m:t>
            </m:r>
          </m:num>
          <m:den>
            <m:r>
              <m:rPr>
                <m:sty m:val="p"/>
              </m:rPr>
              <m:t>∂</m:t>
            </m:r>
            <m:r>
              <m:t>u</m:t>
            </m:r>
          </m:den>
        </m:f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+</m:t>
            </m:r>
            <m:r>
              <m:t>u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chain rule</dc:title>
  <dc:creator>Donald Campbell</dc:creator>
  <cp:keywords/>
  <dcterms:created xsi:type="dcterms:W3CDTF">2025-05-01T14:46:49Z</dcterms:created>
  <dcterms:modified xsi:type="dcterms:W3CDTF">2025-05-01T14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